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0AB5B9" w14:textId="77777777" w:rsidR="00AF6CDA" w:rsidRPr="00275F28" w:rsidRDefault="009975DC">
      <w:pPr>
        <w:jc w:val="center"/>
        <w:rPr>
          <w:b/>
          <w:bCs/>
          <w:color w:val="642F08"/>
          <w:szCs w:val="40"/>
          <w:lang w:val="bg-BG"/>
        </w:rPr>
      </w:pPr>
      <w:r w:rsidRPr="00275F28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30EA4549" w14:textId="77777777" w:rsidR="00012CC8" w:rsidRPr="00012CC8" w:rsidRDefault="00012CC8" w:rsidP="00012CC8">
      <w:pPr>
        <w:jc w:val="center"/>
        <w:rPr>
          <w:lang w:val="bg-BG"/>
        </w:rPr>
      </w:pPr>
      <w:r w:rsidRPr="00012CC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9975DC" w:rsidRPr="009975DC">
          <w:rPr>
            <w:rStyle w:val="a9"/>
            <w:lang w:val="bg-BG"/>
          </w:rPr>
          <w:t>"</w:t>
        </w:r>
        <w:r w:rsidRPr="00012CC8">
          <w:rPr>
            <w:rStyle w:val="a9"/>
            <w:lang w:val="bg-BG"/>
          </w:rPr>
          <w:t>Основи на програмирането</w:t>
        </w:r>
        <w:r w:rsidR="009975DC" w:rsidRPr="009975DC">
          <w:rPr>
            <w:rStyle w:val="a9"/>
            <w:lang w:val="bg-BG"/>
          </w:rPr>
          <w:t xml:space="preserve">" @ </w:t>
        </w:r>
        <w:r w:rsidRPr="00012CC8">
          <w:rPr>
            <w:rStyle w:val="a9"/>
            <w:noProof/>
            <w:lang w:val="bg-BG"/>
          </w:rPr>
          <w:t>СофтУни</w:t>
        </w:r>
      </w:hyperlink>
      <w:r w:rsidR="009975DC" w:rsidRPr="009975DC">
        <w:rPr>
          <w:lang w:val="bg-BG"/>
        </w:rPr>
        <w:t>.</w:t>
      </w:r>
    </w:p>
    <w:p w14:paraId="3104D1A8" w14:textId="77777777" w:rsidR="00BA3516" w:rsidRDefault="00BA3516" w:rsidP="00BA3516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2A1E9D6" w14:textId="63A5DAEE" w:rsidR="00012CC8" w:rsidRPr="00B83DCB" w:rsidRDefault="00B83DCB" w:rsidP="00BA3516">
      <w:pPr>
        <w:jc w:val="center"/>
        <w:rPr>
          <w:rStyle w:val="a9"/>
          <w:lang w:val="bg-BG"/>
        </w:rPr>
      </w:pPr>
      <w:r>
        <w:fldChar w:fldCharType="begin"/>
      </w:r>
      <w:r>
        <w:instrText>HYPERLINK "https://alpha.judge.softuni.org/contests/first-steps-in-coding-exercise/2400/compete"</w:instrText>
      </w:r>
      <w:r>
        <w:fldChar w:fldCharType="separate"/>
      </w:r>
      <w:r w:rsidR="002E3C4B" w:rsidRPr="00B83DCB">
        <w:rPr>
          <w:rStyle w:val="a9"/>
        </w:rPr>
        <w:t>https://alpha.judge.softuni.org/contests/first-steps-in-coding-exercise/2400</w:t>
      </w:r>
    </w:p>
    <w:p w14:paraId="289487E4" w14:textId="2367F0A0" w:rsidR="00012CC8" w:rsidRPr="00012CC8" w:rsidRDefault="00B83DCB" w:rsidP="00012CC8">
      <w:pPr>
        <w:pStyle w:val="2"/>
        <w:numPr>
          <w:ilvl w:val="0"/>
          <w:numId w:val="2"/>
        </w:numPr>
        <w:rPr>
          <w:lang w:val="bg-BG"/>
        </w:rPr>
      </w:pPr>
      <w:r>
        <w:rPr>
          <w:rFonts w:eastAsiaTheme="minorHAnsi" w:cstheme="minorBidi"/>
          <w:b w:val="0"/>
          <w:bCs w:val="0"/>
          <w:color w:val="auto"/>
          <w:sz w:val="22"/>
          <w:szCs w:val="22"/>
        </w:rPr>
        <w:fldChar w:fldCharType="end"/>
      </w:r>
      <w:r w:rsidR="00BA3516">
        <w:rPr>
          <w:lang w:val="bg-BG"/>
        </w:rPr>
        <w:t>Конвертор</w:t>
      </w:r>
      <w:r w:rsidR="00012CC8" w:rsidRPr="00012CC8">
        <w:t xml:space="preserve">: </w:t>
      </w:r>
      <w:r w:rsidR="00012CC8" w:rsidRPr="00012CC8">
        <w:rPr>
          <w:noProof/>
        </w:rPr>
        <w:t xml:space="preserve">USD </w:t>
      </w:r>
      <w:r w:rsidR="00012CC8" w:rsidRPr="00012CC8">
        <w:rPr>
          <w:lang w:val="bg-BG"/>
        </w:rPr>
        <w:t xml:space="preserve">към </w:t>
      </w:r>
      <w:r w:rsidR="00012CC8" w:rsidRPr="00012CC8">
        <w:rPr>
          <w:noProof/>
        </w:rPr>
        <w:t>BGN</w:t>
      </w:r>
    </w:p>
    <w:p w14:paraId="3F390E09" w14:textId="25D2223A" w:rsidR="00BA3516" w:rsidRPr="00BA3516" w:rsidRDefault="00BA3516" w:rsidP="00BA3516">
      <w:pPr>
        <w:rPr>
          <w:lang w:val="bg-BG"/>
        </w:rPr>
      </w:pPr>
      <w:r w:rsidRPr="00BA3516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BA3516">
        <w:rPr>
          <w:lang w:val="bg-BG"/>
        </w:rPr>
        <w:t xml:space="preserve"> за </w:t>
      </w:r>
      <w:r w:rsidRPr="00BA3516">
        <w:rPr>
          <w:b/>
          <w:lang w:val="bg-BG"/>
        </w:rPr>
        <w:t>конвертиране на щатски долари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USD</w:t>
      </w:r>
      <w:r w:rsidRPr="00BA3516">
        <w:rPr>
          <w:noProof/>
          <w:lang w:val="bg-BG"/>
        </w:rPr>
        <w:t xml:space="preserve">) </w:t>
      </w:r>
      <w:r w:rsidRPr="00BA3516">
        <w:rPr>
          <w:b/>
          <w:lang w:val="bg-BG"/>
        </w:rPr>
        <w:t>в български лева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BGN</w:t>
      </w:r>
      <w:r w:rsidRPr="00BA3516">
        <w:rPr>
          <w:lang w:val="bg-BG"/>
        </w:rPr>
        <w:t xml:space="preserve">). Използвайте фиксиран </w:t>
      </w:r>
      <w:r w:rsidRPr="00BA3516">
        <w:rPr>
          <w:b/>
          <w:lang w:val="bg-BG"/>
        </w:rPr>
        <w:t>курс</w:t>
      </w:r>
      <w:r w:rsidRPr="00BA3516">
        <w:rPr>
          <w:lang w:val="bg-BG"/>
        </w:rPr>
        <w:t xml:space="preserve"> между долар и лев: </w:t>
      </w:r>
      <w:r w:rsidRPr="00BA3516">
        <w:rPr>
          <w:b/>
          <w:lang w:val="bg-BG"/>
        </w:rPr>
        <w:t xml:space="preserve">1 </w:t>
      </w:r>
      <w:r w:rsidRPr="00BA3516">
        <w:rPr>
          <w:b/>
          <w:noProof/>
        </w:rPr>
        <w:t>USD</w:t>
      </w:r>
      <w:r w:rsidRPr="00BA3516">
        <w:rPr>
          <w:noProof/>
          <w:lang w:val="bg-BG"/>
        </w:rPr>
        <w:t xml:space="preserve"> </w:t>
      </w:r>
      <w:r w:rsidRPr="00BA3516">
        <w:rPr>
          <w:lang w:val="bg-BG"/>
        </w:rPr>
        <w:t xml:space="preserve">= </w:t>
      </w:r>
      <w:r w:rsidRPr="00BA3516">
        <w:rPr>
          <w:b/>
          <w:lang w:val="bg-BG"/>
        </w:rPr>
        <w:t xml:space="preserve">1.79549 </w:t>
      </w:r>
      <w:r w:rsidRPr="00BA3516">
        <w:rPr>
          <w:b/>
          <w:noProof/>
        </w:rPr>
        <w:t>BGN</w:t>
      </w:r>
      <w:r w:rsidRPr="00BA3516">
        <w:rPr>
          <w:lang w:val="bg-BG"/>
        </w:rPr>
        <w:t>.</w:t>
      </w:r>
    </w:p>
    <w:p w14:paraId="317B178C" w14:textId="77777777" w:rsidR="00E31ADA" w:rsidRDefault="00012CC8" w:rsidP="00B86FD3">
      <w:pPr>
        <w:pStyle w:val="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1138"/>
        <w:gridCol w:w="190"/>
        <w:gridCol w:w="798"/>
        <w:gridCol w:w="1017"/>
        <w:gridCol w:w="401"/>
        <w:gridCol w:w="709"/>
        <w:gridCol w:w="1275"/>
      </w:tblGrid>
      <w:tr w:rsidR="00451061" w:rsidRPr="00AA2715" w14:paraId="6BD99F15" w14:textId="77777777" w:rsidTr="00451061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A431EF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C08B48A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02E9CC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14:paraId="6BD024E1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B23A98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40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2C4996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80FBE48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F03B23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</w:tr>
      <w:tr w:rsidR="00451061" w:rsidRPr="00AA2715" w14:paraId="71A9D464" w14:textId="77777777" w:rsidTr="00451061">
        <w:tc>
          <w:tcPr>
            <w:tcW w:w="709" w:type="dxa"/>
            <w:shd w:val="clear" w:color="auto" w:fill="auto"/>
          </w:tcPr>
          <w:p w14:paraId="16B8C911" w14:textId="6638D3DF" w:rsidR="00451061" w:rsidRPr="002222ED" w:rsidRDefault="00451061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  <w:tc>
          <w:tcPr>
            <w:tcW w:w="1138" w:type="dxa"/>
            <w:shd w:val="clear" w:color="auto" w:fill="auto"/>
          </w:tcPr>
          <w:p w14:paraId="4A063BF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.50078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C371B57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98" w:type="dxa"/>
            <w:shd w:val="clear" w:color="auto" w:fill="auto"/>
          </w:tcPr>
          <w:p w14:paraId="1920C3AE" w14:textId="21E87D9E" w:rsidR="00451061" w:rsidRPr="002222ED" w:rsidRDefault="00451061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AA271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017" w:type="dxa"/>
            <w:shd w:val="clear" w:color="auto" w:fill="auto"/>
          </w:tcPr>
          <w:p w14:paraId="18FFB36B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179.5</w:t>
            </w: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401" w:type="dxa"/>
            <w:vMerge/>
            <w:tcBorders>
              <w:bottom w:val="nil"/>
            </w:tcBorders>
            <w:shd w:val="clear" w:color="auto" w:fill="auto"/>
          </w:tcPr>
          <w:p w14:paraId="2492D51B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  <w:shd w:val="clear" w:color="auto" w:fill="auto"/>
          </w:tcPr>
          <w:p w14:paraId="3006405B" w14:textId="4C230C5C" w:rsidR="00451061" w:rsidRPr="002222ED" w:rsidRDefault="00451061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AA2715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1275" w:type="dxa"/>
            <w:shd w:val="clear" w:color="auto" w:fill="auto"/>
          </w:tcPr>
          <w:p w14:paraId="7ADFAAD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</w:rPr>
              <w:t>3625</w:t>
            </w:r>
          </w:p>
        </w:tc>
      </w:tr>
    </w:tbl>
    <w:p w14:paraId="1B45FBE3" w14:textId="77777777" w:rsidR="00451061" w:rsidRPr="00E31ADA" w:rsidRDefault="00451061" w:rsidP="00E31ADA">
      <w:pPr>
        <w:rPr>
          <w:lang w:val="bg-BG"/>
        </w:rPr>
      </w:pPr>
    </w:p>
    <w:p w14:paraId="66DCFB2B" w14:textId="77777777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Насоки</w:t>
      </w:r>
    </w:p>
    <w:p w14:paraId="469C9A4E" w14:textId="7B1F1D28" w:rsidR="00012CC8" w:rsidRPr="00012CC8" w:rsidRDefault="00012CC8" w:rsidP="00012CC8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 xml:space="preserve">Създайте променливата </w:t>
      </w:r>
      <w:r w:rsidRPr="00012CC8">
        <w:rPr>
          <w:rStyle w:val="CodeChar"/>
        </w:rPr>
        <w:t>usd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която приема като вход от конзолата число</w:t>
      </w:r>
      <w:r w:rsidR="009975DC" w:rsidRPr="009975DC">
        <w:rPr>
          <w:lang w:val="bg-BG"/>
        </w:rPr>
        <w:t>.</w:t>
      </w:r>
    </w:p>
    <w:p w14:paraId="00D87B94" w14:textId="77777777" w:rsidR="00012CC8" w:rsidRPr="00012CC8" w:rsidRDefault="00012CC8" w:rsidP="00012CC8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Изчислете конвертирането на щатските долари към българските лева</w:t>
      </w:r>
      <w:r w:rsidR="00FF1CD9">
        <w:rPr>
          <w:lang w:val="bg-BG"/>
        </w:rPr>
        <w:t>.</w:t>
      </w:r>
      <w:r w:rsidRPr="00012CC8">
        <w:rPr>
          <w:lang w:val="bg-BG"/>
        </w:rPr>
        <w:t xml:space="preserve"> </w:t>
      </w:r>
    </w:p>
    <w:p w14:paraId="563F11CA" w14:textId="672EEBAC" w:rsidR="006937AD" w:rsidRPr="006937AD" w:rsidRDefault="00012CC8" w:rsidP="006937AD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Принтирайте изхода на конзолата</w:t>
      </w:r>
      <w:r w:rsidRPr="00012CC8">
        <w:t>.</w:t>
      </w:r>
    </w:p>
    <w:p w14:paraId="561F5A5B" w14:textId="3AA2166D" w:rsidR="00FF1CD9" w:rsidRPr="00FF1CD9" w:rsidRDefault="000B4B29" w:rsidP="000B4B29">
      <w:pPr>
        <w:pStyle w:val="ac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7431C33" wp14:editId="4A49B762">
            <wp:extent cx="2066925" cy="1133475"/>
            <wp:effectExtent l="152400" t="152400" r="352425" b="352425"/>
            <wp:docPr id="3085666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5666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1334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DCFD2F" w14:textId="77777777" w:rsidR="00BA3516" w:rsidRPr="00CB3FE8" w:rsidRDefault="00BA3516" w:rsidP="00BA3516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4E9C6DE" w14:textId="2BF8B471" w:rsidR="00BA3516" w:rsidRPr="00C06B40" w:rsidRDefault="00BA3516" w:rsidP="00BA3516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0" w:history="1">
        <w:r w:rsidRPr="00CB3FE8">
          <w:rPr>
            <w:rStyle w:val="a9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1" w:history="1">
        <w:r w:rsidRPr="00CB3FE8">
          <w:rPr>
            <w:rStyle w:val="a9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="00417334">
        <w:t>Script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2FB59996" w14:textId="77777777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af"/>
        <w:tblW w:w="787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27"/>
        <w:gridCol w:w="176"/>
        <w:gridCol w:w="1622"/>
        <w:gridCol w:w="2227"/>
      </w:tblGrid>
      <w:tr w:rsidR="00BA3516" w:rsidRPr="00012CC8" w14:paraId="2969D001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1D3C0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B558CC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C611A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C5F7DD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B5D2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</w:tr>
      <w:tr w:rsidR="00BA3516" w:rsidRPr="00012CC8" w14:paraId="36EA4AB6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900D" w14:textId="437C415B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12CC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C2CD3" w14:textId="46300050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0055EB" w14:textId="77777777" w:rsidR="00BA3516" w:rsidRPr="00012CC8" w:rsidRDefault="00BA3516" w:rsidP="00AA33EB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D0C35" w14:textId="752C947E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12CC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A466A" w14:textId="3FCDF25F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</w:tr>
    </w:tbl>
    <w:p w14:paraId="6303C460" w14:textId="77777777" w:rsidR="00BA3516" w:rsidRDefault="00BA3516" w:rsidP="00012CC8">
      <w:pPr>
        <w:pStyle w:val="3"/>
        <w:rPr>
          <w:lang w:val="bg-BG"/>
        </w:rPr>
      </w:pPr>
    </w:p>
    <w:p w14:paraId="5540FD76" w14:textId="7A3F21E2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Насоки</w:t>
      </w:r>
    </w:p>
    <w:p w14:paraId="39486D70" w14:textId="51F690D5" w:rsidR="00012CC8" w:rsidRPr="00341BAC" w:rsidRDefault="00D1050A" w:rsidP="00012CC8">
      <w:pPr>
        <w:pStyle w:val="ac"/>
        <w:numPr>
          <w:ilvl w:val="0"/>
          <w:numId w:val="13"/>
        </w:numPr>
        <w:rPr>
          <w:lang w:val="bg-BG"/>
        </w:rPr>
      </w:pPr>
      <w:r>
        <w:rPr>
          <w:lang w:val="bg-BG"/>
        </w:rPr>
        <w:t>Приемете</w:t>
      </w:r>
      <w:r w:rsidRPr="00012CC8">
        <w:rPr>
          <w:lang w:val="bg-BG"/>
        </w:rPr>
        <w:t xml:space="preserve"> </w:t>
      </w:r>
      <w:r w:rsidR="00012CC8" w:rsidRPr="00012CC8">
        <w:rPr>
          <w:lang w:val="bg-BG"/>
        </w:rPr>
        <w:t xml:space="preserve">входните данни </w:t>
      </w:r>
      <w:r w:rsidR="009975DC" w:rsidRPr="009975DC">
        <w:rPr>
          <w:noProof/>
          <w:lang w:val="bg-BG"/>
        </w:rPr>
        <w:t>(</w:t>
      </w:r>
      <w:r w:rsidR="00012CC8" w:rsidRPr="00012CC8">
        <w:rPr>
          <w:b/>
          <w:lang w:val="bg-BG"/>
        </w:rPr>
        <w:t>радианите</w:t>
      </w:r>
      <w:r w:rsidR="009975DC" w:rsidRPr="009975DC">
        <w:rPr>
          <w:lang w:val="bg-BG"/>
        </w:rPr>
        <w:t>):</w:t>
      </w:r>
    </w:p>
    <w:p w14:paraId="1D05E139" w14:textId="4F6ABDAE" w:rsidR="00012CC8" w:rsidRPr="000B4B29" w:rsidRDefault="000B4B29" w:rsidP="00BA3516">
      <w:pPr>
        <w:pStyle w:val="ac"/>
        <w:jc w:val="center"/>
      </w:pPr>
      <w:r>
        <w:rPr>
          <w:noProof/>
        </w:rPr>
        <w:lastRenderedPageBreak/>
        <w:drawing>
          <wp:inline distT="0" distB="0" distL="0" distR="0" wp14:anchorId="4CFB9719" wp14:editId="081CBFCB">
            <wp:extent cx="2828925" cy="638175"/>
            <wp:effectExtent l="152400" t="152400" r="352425" b="352425"/>
            <wp:docPr id="1235401900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401900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638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9E0095" w14:textId="40ACF640" w:rsidR="00341BAC" w:rsidRPr="00012CC8" w:rsidRDefault="00341BAC" w:rsidP="00012CC8">
      <w:pPr>
        <w:pStyle w:val="ac"/>
        <w:rPr>
          <w:lang w:val="bg-BG"/>
        </w:rPr>
      </w:pPr>
    </w:p>
    <w:p w14:paraId="19890270" w14:textId="77777777" w:rsidR="00DF3539" w:rsidRPr="0040110E" w:rsidRDefault="00012CC8" w:rsidP="0040110E">
      <w:pPr>
        <w:pStyle w:val="ac"/>
        <w:numPr>
          <w:ilvl w:val="0"/>
          <w:numId w:val="13"/>
        </w:numPr>
        <w:rPr>
          <w:lang w:val="bg-BG"/>
        </w:rPr>
      </w:pPr>
      <w:r w:rsidRPr="00012CC8">
        <w:rPr>
          <w:lang w:val="bg-BG"/>
        </w:rPr>
        <w:t xml:space="preserve">Създайте </w:t>
      </w:r>
      <w:r w:rsidRPr="00012CC8">
        <w:rPr>
          <w:b/>
          <w:lang w:val="bg-BG"/>
        </w:rPr>
        <w:t>нова променлива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в която ще направите конвертирането от радиани към</w:t>
      </w:r>
      <w:r w:rsidR="009975DC" w:rsidRPr="009975DC">
        <w:rPr>
          <w:lang w:val="bg-BG"/>
        </w:rPr>
        <w:t xml:space="preserve"> </w:t>
      </w:r>
      <w:r w:rsidRPr="00012CC8">
        <w:rPr>
          <w:lang w:val="bg-BG"/>
        </w:rPr>
        <w:t>градуси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като знаете </w:t>
      </w:r>
      <w:r w:rsidRPr="00012CC8">
        <w:rPr>
          <w:b/>
          <w:lang w:val="bg-BG"/>
        </w:rPr>
        <w:t>формулата за изчисление</w:t>
      </w:r>
      <w:r w:rsidR="009975DC" w:rsidRPr="009975DC">
        <w:rPr>
          <w:lang w:val="bg-BG"/>
        </w:rPr>
        <w:t>:</w:t>
      </w:r>
    </w:p>
    <w:p w14:paraId="07B36A1F" w14:textId="1AA0C902" w:rsidR="00DF3539" w:rsidRPr="00BA3516" w:rsidRDefault="002222ED" w:rsidP="00BA3516">
      <w:pPr>
        <w:pStyle w:val="ac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98BE816" wp14:editId="23934AB5">
            <wp:extent cx="3019425" cy="390525"/>
            <wp:effectExtent l="152400" t="152400" r="352425" b="3524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9CB36F" w14:textId="77777777" w:rsidR="00BA3516" w:rsidRPr="00BA3516" w:rsidRDefault="00012CC8" w:rsidP="001B71CB">
      <w:pPr>
        <w:pStyle w:val="ac"/>
        <w:numPr>
          <w:ilvl w:val="0"/>
          <w:numId w:val="13"/>
        </w:numPr>
        <w:rPr>
          <w:noProof/>
          <w:lang w:val="bg-BG"/>
        </w:rPr>
      </w:pPr>
      <w:r w:rsidRPr="00BA3516">
        <w:rPr>
          <w:lang w:val="bg-BG"/>
        </w:rPr>
        <w:t xml:space="preserve">Принтирайте получените </w:t>
      </w:r>
      <w:r w:rsidRPr="00BA3516">
        <w:rPr>
          <w:b/>
          <w:bCs/>
          <w:lang w:val="bg-BG"/>
        </w:rPr>
        <w:t>градуси</w:t>
      </w:r>
      <w:r w:rsidR="00BA3516">
        <w:t>:</w:t>
      </w:r>
    </w:p>
    <w:p w14:paraId="2597CAF5" w14:textId="4DF83882" w:rsidR="00DF3539" w:rsidRPr="00BA3516" w:rsidRDefault="00BA3516" w:rsidP="00BA3516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36B8279F" wp14:editId="75CC97BF">
            <wp:extent cx="2355850" cy="387985"/>
            <wp:effectExtent l="152400" t="152400" r="349250" b="3359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387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51EBB9" w14:textId="77777777" w:rsidR="0028337B" w:rsidRPr="00AA2715" w:rsidRDefault="0028337B" w:rsidP="0028337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A95AA98" w14:textId="77777777" w:rsidR="00BA3516" w:rsidRDefault="00BA3516" w:rsidP="00BA3516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ABE41CB" w14:textId="77777777" w:rsidR="00BA3516" w:rsidRPr="00CA640C" w:rsidRDefault="00BA3516" w:rsidP="00BA3516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7FEED88B" w14:textId="77777777" w:rsidR="00BA3516" w:rsidRPr="00AA2715" w:rsidRDefault="00BA3516" w:rsidP="00BA3516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8F6377F" w14:textId="77777777" w:rsidR="00BA3516" w:rsidRPr="00AA2715" w:rsidRDefault="00BA3516" w:rsidP="00BA3516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8BBC54C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068CDD5D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6514E9B6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E56DC68" w14:textId="77777777" w:rsidR="00BA3516" w:rsidRPr="00AA2715" w:rsidRDefault="00BA3516" w:rsidP="00BA3516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5527433" w14:textId="77777777" w:rsidR="00BA3516" w:rsidRDefault="00BA3516" w:rsidP="00BA3516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7408A18" w14:textId="77777777" w:rsidR="00BA3516" w:rsidRPr="00FF5E21" w:rsidRDefault="00BA3516" w:rsidP="00BA3516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710"/>
        <w:gridCol w:w="7326"/>
      </w:tblGrid>
      <w:tr w:rsidR="00BA3516" w:rsidRPr="00AA2715" w14:paraId="049C1BE4" w14:textId="77777777" w:rsidTr="00BA3516">
        <w:tc>
          <w:tcPr>
            <w:tcW w:w="1165" w:type="dxa"/>
            <w:shd w:val="clear" w:color="auto" w:fill="D9D9D9"/>
          </w:tcPr>
          <w:p w14:paraId="21FE6BB9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38776A1B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82E55BD" w14:textId="77777777" w:rsidR="00BA3516" w:rsidRPr="00AA2715" w:rsidRDefault="00BA3516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A3516" w:rsidRPr="00187A12" w14:paraId="49130596" w14:textId="77777777" w:rsidTr="00BA3516">
        <w:trPr>
          <w:trHeight w:val="406"/>
        </w:trPr>
        <w:tc>
          <w:tcPr>
            <w:tcW w:w="1165" w:type="dxa"/>
          </w:tcPr>
          <w:p w14:paraId="73E6A057" w14:textId="58D78C4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1A21161" w14:textId="30B52014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7181A61B" w14:textId="4BD213D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  <w:r>
              <w:t xml:space="preserve"> </w:t>
            </w:r>
          </w:p>
        </w:tc>
        <w:tc>
          <w:tcPr>
            <w:tcW w:w="1710" w:type="dxa"/>
          </w:tcPr>
          <w:p w14:paraId="15CE3AFE" w14:textId="77777777" w:rsidR="00BA3516" w:rsidRPr="00A753C4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23B9EC61" w14:textId="3850153A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E610CF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2EAE115E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66DD0B9A" w14:textId="77777777" w:rsidR="00BA3516" w:rsidRPr="00152F2A" w:rsidRDefault="00BA3516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BA3516" w:rsidRPr="00AA2715" w14:paraId="4DA2F4EF" w14:textId="77777777" w:rsidTr="00BA3516">
        <w:tc>
          <w:tcPr>
            <w:tcW w:w="1165" w:type="dxa"/>
            <w:shd w:val="clear" w:color="auto" w:fill="D9D9D9"/>
          </w:tcPr>
          <w:p w14:paraId="79CA21E2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5A82C580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65DF96A4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BA3516" w:rsidRPr="00AA2715" w14:paraId="7E7EF078" w14:textId="77777777" w:rsidTr="00BA3516">
        <w:trPr>
          <w:trHeight w:val="406"/>
        </w:trPr>
        <w:tc>
          <w:tcPr>
            <w:tcW w:w="1165" w:type="dxa"/>
          </w:tcPr>
          <w:p w14:paraId="7F9B491D" w14:textId="41521292" w:rsidR="00BA3516" w:rsidRPr="00F719E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  <w:r w:rsidR="00F719E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5ADD197C" w14:textId="0FAB10ED" w:rsidR="00BA3516" w:rsidRPr="00BA3516" w:rsidRDefault="00BA3516" w:rsidP="00BA351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03B965EC" w14:textId="5A7DCCA6" w:rsidR="00BA3516" w:rsidRPr="001F4E60" w:rsidRDefault="00BA3516" w:rsidP="00BA35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  <w:r>
              <w:t xml:space="preserve"> </w:t>
            </w:r>
          </w:p>
        </w:tc>
        <w:tc>
          <w:tcPr>
            <w:tcW w:w="1710" w:type="dxa"/>
          </w:tcPr>
          <w:p w14:paraId="7A87C32E" w14:textId="77777777" w:rsidR="00BA3516" w:rsidRPr="001F4E60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4557C19C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2AB47ED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F3292A" w14:textId="02D3D1B4" w:rsidR="00BA3516" w:rsidRPr="00AA2715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</w:t>
            </w:r>
            <w:r w:rsidR="0098347B">
              <w:rPr>
                <w:rFonts w:eastAsia="Calibri" w:cs="Times New Roman"/>
              </w:rPr>
              <w:t>43</w:t>
            </w:r>
            <w:r>
              <w:rPr>
                <w:rFonts w:eastAsia="Calibri" w:cs="Times New Roman"/>
                <w:lang w:val="bg-BG"/>
              </w:rPr>
              <w:t>2.</w:t>
            </w:r>
            <w:r w:rsidR="0098347B">
              <w:rPr>
                <w:rFonts w:eastAsia="Calibri" w:cs="Times New Roman"/>
              </w:rPr>
              <w:t>2</w:t>
            </w:r>
            <w:r>
              <w:rPr>
                <w:rFonts w:eastAsia="Calibri" w:cs="Times New Roman"/>
                <w:lang w:val="bg-BG"/>
              </w:rPr>
              <w:t>5 лв.</w:t>
            </w:r>
          </w:p>
        </w:tc>
      </w:tr>
    </w:tbl>
    <w:p w14:paraId="60847EC8" w14:textId="77777777" w:rsidR="0028337B" w:rsidRPr="00152F2A" w:rsidRDefault="0028337B" w:rsidP="0028337B">
      <w:pPr>
        <w:rPr>
          <w:lang w:val="en-GB"/>
        </w:rPr>
      </w:pPr>
    </w:p>
    <w:p w14:paraId="150F5CF2" w14:textId="77777777" w:rsidR="00E969FB" w:rsidRPr="00AA2715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096D7048" w14:textId="236FE8CD" w:rsidR="00E969FB" w:rsidRPr="005A1D11" w:rsidRDefault="00E969FB" w:rsidP="00E969FB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35137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6792EC1" w14:textId="77777777" w:rsidR="00E969FB" w:rsidRPr="00AA2715" w:rsidRDefault="00E969FB" w:rsidP="00E969FB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32038F96" w14:textId="77777777" w:rsidR="00E969FB" w:rsidRPr="00AA2715" w:rsidRDefault="00E969FB" w:rsidP="00E969FB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DA82F6E" w14:textId="77777777" w:rsidR="00E969FB" w:rsidRPr="00AA2715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83062CE" w14:textId="77777777" w:rsidR="00E969FB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4B5C7F" w14:textId="77777777" w:rsidR="00E969FB" w:rsidRPr="00AA2715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D281793" w14:textId="77777777" w:rsidR="00E969FB" w:rsidRPr="00AA2715" w:rsidRDefault="00E969FB" w:rsidP="00E969FB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61D5F64" w14:textId="77777777" w:rsidR="00E969FB" w:rsidRDefault="00E969FB" w:rsidP="00E969FB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FE1229F" w14:textId="77777777" w:rsidR="00E969FB" w:rsidRPr="00FF5E21" w:rsidRDefault="00E969FB" w:rsidP="00E969FB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E969FB" w:rsidRPr="00AA2715" w14:paraId="4BACD30B" w14:textId="77777777" w:rsidTr="00E969FB">
        <w:tc>
          <w:tcPr>
            <w:tcW w:w="1075" w:type="dxa"/>
            <w:shd w:val="clear" w:color="auto" w:fill="D9D9D9"/>
          </w:tcPr>
          <w:p w14:paraId="6AF9F671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2702E3C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74AA7DE6" w14:textId="77777777" w:rsidR="00E969FB" w:rsidRPr="00AA2715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1A71896F" w14:textId="77777777" w:rsidTr="00E969FB">
        <w:trPr>
          <w:trHeight w:val="406"/>
        </w:trPr>
        <w:tc>
          <w:tcPr>
            <w:tcW w:w="1075" w:type="dxa"/>
          </w:tcPr>
          <w:p w14:paraId="40293BD1" w14:textId="725C4532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,</w:t>
            </w:r>
          </w:p>
          <w:p w14:paraId="08E88D35" w14:textId="4CDB2F1C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5C7DDA48" w14:textId="4264BAB8" w:rsidR="00E969FB" w:rsidRPr="00F719E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  <w:r>
              <w:t xml:space="preserve"> </w:t>
            </w:r>
          </w:p>
        </w:tc>
        <w:tc>
          <w:tcPr>
            <w:tcW w:w="900" w:type="dxa"/>
          </w:tcPr>
          <w:p w14:paraId="632BE68D" w14:textId="3E60B7C4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 w:rsidR="00A954F8"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2638ACBB" w14:textId="2735093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7473EEC" w14:textId="127D57EC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</w:t>
            </w:r>
            <w:r w:rsidR="00A954F8">
              <w:rPr>
                <w:rFonts w:eastAsia="Calibri" w:cs="Times New Roman"/>
              </w:rPr>
              <w:t>.3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3345DE65" w14:textId="77777777" w:rsidR="00E969FB" w:rsidRPr="00152F2A" w:rsidRDefault="00E969FB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E969FB" w:rsidRPr="00AA2715" w14:paraId="1804E31E" w14:textId="77777777" w:rsidTr="00E969FB">
        <w:tc>
          <w:tcPr>
            <w:tcW w:w="1075" w:type="dxa"/>
            <w:shd w:val="clear" w:color="auto" w:fill="D9D9D9"/>
          </w:tcPr>
          <w:p w14:paraId="10B21868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B5F0049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269AB455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E969FB" w:rsidRPr="00AA2715" w14:paraId="3460EFE7" w14:textId="77777777" w:rsidTr="00E969FB">
        <w:trPr>
          <w:trHeight w:val="406"/>
        </w:trPr>
        <w:tc>
          <w:tcPr>
            <w:tcW w:w="1075" w:type="dxa"/>
          </w:tcPr>
          <w:p w14:paraId="35EA306A" w14:textId="77777777" w:rsidR="00F719E6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,</w:t>
            </w:r>
          </w:p>
          <w:p w14:paraId="557AF3C8" w14:textId="7A73F06B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68E73152" w14:textId="4584984D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  <w:r>
              <w:t xml:space="preserve"> </w:t>
            </w:r>
          </w:p>
        </w:tc>
        <w:tc>
          <w:tcPr>
            <w:tcW w:w="900" w:type="dxa"/>
          </w:tcPr>
          <w:p w14:paraId="085C05B0" w14:textId="2633CF33" w:rsidR="00E969FB" w:rsidRPr="00AF157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  <w:r w:rsidR="00A954F8">
              <w:rPr>
                <w:rFonts w:ascii="Consolas" w:eastAsia="Calibri" w:hAnsi="Consolas" w:cs="Times New Roman"/>
                <w:noProof/>
                <w:lang w:val="en-GB"/>
              </w:rPr>
              <w:t>.2</w:t>
            </w:r>
          </w:p>
        </w:tc>
        <w:tc>
          <w:tcPr>
            <w:tcW w:w="8730" w:type="dxa"/>
          </w:tcPr>
          <w:p w14:paraId="4D52DDD2" w14:textId="170E2A4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7F14938F" w14:textId="34E9FAA6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</w:t>
            </w:r>
            <w:r w:rsidR="00A954F8">
              <w:rPr>
                <w:rFonts w:eastAsia="Calibri" w:cs="Times New Roman"/>
              </w:rPr>
              <w:t>.2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536DBFB9" w14:textId="77777777" w:rsidR="00E969FB" w:rsidRPr="00AA271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05E046A4" w14:textId="77777777" w:rsidR="00E969FB" w:rsidRPr="00CB3FE8" w:rsidRDefault="00E969FB" w:rsidP="00E969FB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0802AD44" w14:textId="77777777" w:rsidR="00E969FB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69BDB935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E77063D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7371FCA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8CB42C1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78CCACB1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Вход</w:t>
      </w:r>
    </w:p>
    <w:p w14:paraId="5F0A068C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EAA19A1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EA5F71F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00664F6" w14:textId="1E00830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05BFF38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45AD69D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5BE84BFB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9B7BB44" w14:textId="77777777" w:rsidR="00E969FB" w:rsidRDefault="00E969FB" w:rsidP="00E969FB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E969FB" w14:paraId="0D47376E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80CCD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2FD9EF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C867E8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703A355C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2C17" w14:textId="12E2353F" w:rsidR="00E969FB" w:rsidRPr="00DF4719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,</w:t>
            </w:r>
          </w:p>
          <w:p w14:paraId="53761983" w14:textId="143BF810" w:rsidR="00E969FB" w:rsidRPr="00DF4719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,</w:t>
            </w:r>
          </w:p>
          <w:p w14:paraId="74BDA868" w14:textId="090BC41B" w:rsidR="00E969FB" w:rsidRPr="00DF4719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,</w:t>
            </w:r>
          </w:p>
          <w:p w14:paraId="2AF282A3" w14:textId="10CE7246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  <w:r w:rsidR="00176556">
              <w:t xml:space="preserve"> 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6D93" w14:textId="77777777" w:rsidR="00E969FB" w:rsidRPr="00DF4719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A6962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7C9AB4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3EBD3C28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CB9912F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7603C34A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0967DA9C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E969FB" w14:paraId="29B13ED9" w14:textId="77777777" w:rsidTr="00946D6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E0E73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1D075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FDCAA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2C3A6074" w14:textId="77777777" w:rsidTr="00946D6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E38D" w14:textId="75BDE91F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  <w:r w:rsidR="00176556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0F5A4E19" w14:textId="11A553E8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  <w:r w:rsidR="00176556">
              <w:rPr>
                <w:rFonts w:ascii="Consolas" w:eastAsia="Calibri" w:hAnsi="Consolas" w:cs="Times New Roman"/>
                <w:b/>
                <w:bCs/>
                <w:color w:val="92D050"/>
              </w:rPr>
              <w:t>,</w:t>
            </w:r>
          </w:p>
          <w:p w14:paraId="1672DF90" w14:textId="0E90B8AF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  <w:r w:rsidR="00176556"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4FF75FEB" w14:textId="354B5475" w:rsidR="00E969FB" w:rsidRPr="00176556" w:rsidRDefault="00E969FB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  <w:r w:rsidR="00176556">
              <w:t xml:space="preserve"> 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9495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C0CA4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56FDDAB9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3BCE1A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602A3DA1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4F8B2187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2792224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930760" w14:textId="77777777" w:rsidR="00E969FB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18EC16B" w14:textId="77777777" w:rsidR="00E969FB" w:rsidRDefault="00E969FB" w:rsidP="00E969FB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3C9F1404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3DCFB7BE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4C8C924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5D9511C" w14:textId="77777777" w:rsidR="00E969FB" w:rsidRDefault="00E969FB" w:rsidP="00E969FB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7D094947" w14:textId="77777777" w:rsidR="00E969FB" w:rsidRDefault="00E969FB" w:rsidP="00E969FB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84D2C24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73A34AF3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5A7F3F5E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EAED2FC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73E10594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1A9FFE85" w14:textId="77777777" w:rsidR="00E969FB" w:rsidRDefault="00E969FB" w:rsidP="00E969FB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06F4029F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5A153A1E" w14:textId="77777777" w:rsidR="00E969FB" w:rsidRPr="006779D7" w:rsidRDefault="00E969FB" w:rsidP="00E969FB">
      <w:pPr>
        <w:pStyle w:val="ac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7B637F1D" w14:textId="77777777" w:rsidR="00E969FB" w:rsidRDefault="00E969FB" w:rsidP="00E969FB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890"/>
        <w:gridCol w:w="7893"/>
      </w:tblGrid>
      <w:tr w:rsidR="00E969FB" w14:paraId="32022626" w14:textId="77777777" w:rsidTr="008916EA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8328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8466A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63F030" w14:textId="77777777" w:rsidR="00E969FB" w:rsidRP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E969FB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E969FB" w14:paraId="0147D8FB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E48F0" w14:textId="1003F30B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  <w:r w:rsidR="00176556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2C0DD73" w14:textId="2A6B9425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  <w:r w:rsidR="00176556"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1BFC82CF" w14:textId="05C5F5A4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  <w:r w:rsidR="00176556">
              <w:t xml:space="preserve"> </w:t>
            </w:r>
            <w:r w:rsidR="00176556"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4133069B" w14:textId="12E90EC2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461E" w14:textId="77777777" w:rsidR="00E969FB" w:rsidRPr="006779D7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BD6A0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77A576E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1CFD117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C95305A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26CD41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6411900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10CF71A7" w14:textId="77777777" w:rsidR="00E969FB" w:rsidRPr="00CC7367" w:rsidRDefault="00E969FB" w:rsidP="00946D6D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E969FB" w14:paraId="4482787D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C956" w14:textId="74DA559D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  <w:r w:rsidR="008916EA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2847ABE8" w14:textId="6E23F5F6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  <w:r w:rsidR="008916EA"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609AA30B" w14:textId="53219A86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  <w:r w:rsidR="008916EA"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276DCCF1" w14:textId="0C2CBDBE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BFB43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7893" w:type="dxa"/>
          </w:tcPr>
          <w:p w14:paraId="75C31EA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97B699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8EDB56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9815A6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72759ABF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4BE8B4C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3CF2AA77" w14:textId="77777777" w:rsidR="00E969FB" w:rsidRDefault="00E969FB" w:rsidP="00946D6D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C552468" w14:textId="77777777" w:rsidR="00E969FB" w:rsidRPr="001C07E6" w:rsidRDefault="00E969FB" w:rsidP="00E969FB">
      <w:pPr>
        <w:rPr>
          <w:lang w:val="bg-BG"/>
        </w:rPr>
      </w:pPr>
    </w:p>
    <w:p w14:paraId="4962912F" w14:textId="77777777" w:rsidR="00E969FB" w:rsidRPr="00CB3FE8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65688506" w14:textId="77777777" w:rsidR="00E969FB" w:rsidRPr="00A12020" w:rsidRDefault="00E969FB" w:rsidP="00E969FB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5C425EC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0EFBA69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7CF0260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2B9AC125" w14:textId="77777777" w:rsidR="00E969FB" w:rsidRPr="00A12020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AF0641F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33DD9E2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6DC8274" w14:textId="77777777" w:rsidR="00E969FB" w:rsidRDefault="00E969FB" w:rsidP="00E969FB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4855D55" w14:textId="77777777" w:rsidR="00E969FB" w:rsidRDefault="00E969FB" w:rsidP="00E969FB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2B5A3A68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F7F67E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5C28EC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3ECD537" w14:textId="77777777" w:rsidR="00E969FB" w:rsidRPr="00F9180B" w:rsidRDefault="00E969FB" w:rsidP="00E969FB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0FBC8629" w14:textId="77777777" w:rsidR="00E969FB" w:rsidRPr="00F546A4" w:rsidRDefault="00E969FB" w:rsidP="00E969FB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4E738AF1" w14:textId="77777777" w:rsidR="00E969FB" w:rsidRPr="003C0CF3" w:rsidRDefault="00E969FB" w:rsidP="00E969FB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7110"/>
      </w:tblGrid>
      <w:tr w:rsidR="00E969FB" w:rsidRPr="00B57630" w14:paraId="1F688CC4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41A6144B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B656BCC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CE52FD4" w14:textId="77777777" w:rsidR="00E969FB" w:rsidRPr="00B57630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:rsidRPr="00B57630" w14:paraId="5D3FAAB5" w14:textId="77777777" w:rsidTr="008916EA">
        <w:trPr>
          <w:trHeight w:val="1696"/>
        </w:trPr>
        <w:tc>
          <w:tcPr>
            <w:tcW w:w="985" w:type="dxa"/>
          </w:tcPr>
          <w:p w14:paraId="08ED1040" w14:textId="7F9B4165" w:rsidR="00E969FB" w:rsidRPr="008916EA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  <w:r w:rsidR="008916EA">
              <w:rPr>
                <w:rFonts w:ascii="Consolas" w:eastAsia="Calibri" w:hAnsi="Consolas" w:cs="Times New Roman"/>
                <w:b/>
                <w:color w:val="FF0000"/>
              </w:rPr>
              <w:t>,</w:t>
            </w:r>
          </w:p>
          <w:p w14:paraId="099520F3" w14:textId="05543138" w:rsidR="00E969FB" w:rsidRPr="008916EA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  <w:r w:rsidR="008916EA">
              <w:rPr>
                <w:rFonts w:ascii="Consolas" w:eastAsia="Calibri" w:hAnsi="Consolas" w:cs="Times New Roman"/>
                <w:b/>
                <w:color w:val="0070C0"/>
              </w:rPr>
              <w:t>,</w:t>
            </w:r>
          </w:p>
          <w:p w14:paraId="391DB882" w14:textId="16565882" w:rsidR="00E969FB" w:rsidRPr="00F719E6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1260" w:type="dxa"/>
          </w:tcPr>
          <w:p w14:paraId="443C2FD7" w14:textId="77777777" w:rsidR="00E969FB" w:rsidRPr="0032788A" w:rsidRDefault="00E969FB" w:rsidP="00946D6D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110" w:type="dxa"/>
          </w:tcPr>
          <w:p w14:paraId="54041210" w14:textId="77777777" w:rsidR="00E969FB" w:rsidRPr="00053314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3B35CA2D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1999FC70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376113B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237FD549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A26049E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1F8C1CF5" w14:textId="77777777" w:rsidR="00E969FB" w:rsidRPr="0032788A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E969FB" w:rsidRPr="00B57630" w14:paraId="694FABB0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6E84DB6F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9E330ED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BD8DAD4" w14:textId="77777777" w:rsidR="00E969FB" w:rsidRPr="00B57630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E969FB" w:rsidRPr="00B57630" w14:paraId="31FEE100" w14:textId="77777777" w:rsidTr="008916EA">
        <w:trPr>
          <w:trHeight w:val="406"/>
        </w:trPr>
        <w:tc>
          <w:tcPr>
            <w:tcW w:w="985" w:type="dxa"/>
          </w:tcPr>
          <w:p w14:paraId="307A7361" w14:textId="0FF34022" w:rsidR="00E969FB" w:rsidRPr="009352A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  <w:r w:rsidR="008916EA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4A90E0D" w14:textId="43D03586" w:rsidR="00E969FB" w:rsidRPr="009352A7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  <w:r w:rsidR="008916EA">
              <w:rPr>
                <w:rFonts w:ascii="Consolas" w:eastAsia="Calibri" w:hAnsi="Consolas" w:cs="Times New Roman"/>
                <w:b/>
                <w:bCs/>
                <w:color w:val="0070C0"/>
              </w:rPr>
              <w:t>,</w:t>
            </w:r>
          </w:p>
          <w:p w14:paraId="448D034E" w14:textId="478BE23A" w:rsidR="00E969FB" w:rsidRPr="00F719E6" w:rsidRDefault="00E969FB" w:rsidP="00946D6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1260" w:type="dxa"/>
          </w:tcPr>
          <w:p w14:paraId="70C4A777" w14:textId="77777777" w:rsidR="00E969FB" w:rsidRPr="00D57D3A" w:rsidRDefault="00E969FB" w:rsidP="00946D6D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110" w:type="dxa"/>
          </w:tcPr>
          <w:p w14:paraId="43598228" w14:textId="77777777" w:rsidR="00E969FB" w:rsidRPr="009352A7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BE3112C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1169A41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B287E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B7ECC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7A6D1159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453F8C87" w14:textId="77777777" w:rsidR="00E969FB" w:rsidRPr="00A12020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A0A7B31" w14:textId="77777777" w:rsidR="00E969FB" w:rsidRDefault="00E969FB" w:rsidP="00E969FB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1F24D780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636C1507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446F8AFB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06338612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1AB0D93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A347A40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Вход</w:t>
      </w:r>
    </w:p>
    <w:p w14:paraId="6A42A56B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9D0E53F" w14:textId="77777777" w:rsidR="00E969FB" w:rsidRDefault="00E969FB" w:rsidP="00E969FB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7DF76086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163EEF31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76ADDAE" w14:textId="77777777" w:rsidR="00E969FB" w:rsidRDefault="00E969FB" w:rsidP="00E969FB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E969FB" w14:paraId="0D5B9CB7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71C80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9D2E7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0D895D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1ECC222E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C97D" w14:textId="1A42CB08" w:rsidR="00E969FB" w:rsidRPr="00DA481C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96BF1" w14:textId="77777777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EEAD9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609448B1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3B5A18B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5A0312E8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42F93E13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6ECF390A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E969FB" w14:paraId="1834B0F0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4807C5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5EC7D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264513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79A98006" w14:textId="77777777" w:rsidTr="00946D6D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4A228" w14:textId="3117B67B" w:rsidR="00E969FB" w:rsidRPr="00F719E6" w:rsidRDefault="00E969FB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B07F" w14:textId="77777777" w:rsidR="00E969FB" w:rsidRDefault="00E969FB" w:rsidP="00946D6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DB6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5366546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52D7FA42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42A888E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5699A27F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5EFBB707" w14:textId="7FE7C808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D55D5C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76A16960" w14:textId="77777777" w:rsidR="00E969FB" w:rsidRPr="00DA481C" w:rsidRDefault="00E969FB" w:rsidP="00E969FB">
      <w:pPr>
        <w:rPr>
          <w:lang w:val="bg-BG"/>
        </w:rPr>
      </w:pPr>
    </w:p>
    <w:p w14:paraId="29548A2D" w14:textId="77777777" w:rsidR="00E969FB" w:rsidRPr="005E77E1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B45B56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2C4C9D63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23EB390" w14:textId="77777777" w:rsidR="00E969FB" w:rsidRPr="005E77E1" w:rsidRDefault="00E969FB" w:rsidP="00E969FB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A7B5190" w14:textId="77777777" w:rsidR="00E969FB" w:rsidRPr="005E77E1" w:rsidRDefault="00E969FB" w:rsidP="00E969FB">
      <w:pPr>
        <w:pStyle w:val="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7F4C84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4B3D96E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42A92D0C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6F320843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D73E98C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12D39FC4" w14:textId="77777777" w:rsidR="00E969FB" w:rsidRPr="005E77E1" w:rsidRDefault="00E969FB" w:rsidP="00E969FB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BA4D813" w14:textId="77777777" w:rsidR="00E969FB" w:rsidRPr="005E77E1" w:rsidRDefault="00E969FB" w:rsidP="00E969FB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5E0241BE" w14:textId="3A312C21" w:rsidR="00E969FB" w:rsidRDefault="00E969FB" w:rsidP="00E969FB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17A104FF" w14:textId="77777777" w:rsidR="00E969FB" w:rsidRPr="005E77E1" w:rsidRDefault="00E969FB" w:rsidP="00E969FB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530"/>
        <w:gridCol w:w="7740"/>
      </w:tblGrid>
      <w:tr w:rsidR="00E969FB" w:rsidRPr="005E77E1" w14:paraId="1A874B55" w14:textId="77777777" w:rsidTr="008916EA">
        <w:tc>
          <w:tcPr>
            <w:tcW w:w="1165" w:type="dxa"/>
            <w:shd w:val="clear" w:color="auto" w:fill="D9D9D9"/>
          </w:tcPr>
          <w:p w14:paraId="17495E7D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4BAAF8F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38EDEC19" w14:textId="77777777" w:rsidR="00E969FB" w:rsidRPr="005E77E1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029AE5C2" w14:textId="77777777" w:rsidTr="008916EA">
        <w:trPr>
          <w:trHeight w:val="406"/>
        </w:trPr>
        <w:tc>
          <w:tcPr>
            <w:tcW w:w="1165" w:type="dxa"/>
          </w:tcPr>
          <w:p w14:paraId="5361C3F6" w14:textId="76236918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68A7842A" w14:textId="37169498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D862A41" w14:textId="67226BE0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1F0FE824" w14:textId="7FAA2944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40496F8A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7740" w:type="dxa"/>
          </w:tcPr>
          <w:p w14:paraId="5C48DF64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2AEEC7F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BB3B6E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87D866C" w14:textId="77777777" w:rsidR="00E969FB" w:rsidRPr="0070268D" w:rsidRDefault="00E969FB" w:rsidP="00946D6D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E969FB" w:rsidRPr="005E77E1" w14:paraId="5FA345EF" w14:textId="77777777" w:rsidTr="008916EA">
        <w:tc>
          <w:tcPr>
            <w:tcW w:w="1165" w:type="dxa"/>
            <w:shd w:val="clear" w:color="auto" w:fill="D9D9D9"/>
          </w:tcPr>
          <w:p w14:paraId="0B6CF528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E05C36B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6E26C011" w14:textId="77777777" w:rsidR="00E969FB" w:rsidRPr="005E77E1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5E77E1" w14:paraId="41519792" w14:textId="77777777" w:rsidTr="008916EA">
        <w:trPr>
          <w:trHeight w:val="406"/>
        </w:trPr>
        <w:tc>
          <w:tcPr>
            <w:tcW w:w="1165" w:type="dxa"/>
          </w:tcPr>
          <w:p w14:paraId="15BEC21C" w14:textId="316DE40B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52296F4F" w14:textId="2A01DBE4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1A9FF9F3" w14:textId="52576A19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0644A75D" w14:textId="6CDF3FE4" w:rsidR="00E969FB" w:rsidRPr="00544962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2D54439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7740" w:type="dxa"/>
          </w:tcPr>
          <w:p w14:paraId="1AA70358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14380922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4C31FB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CA56CF4" w14:textId="77777777" w:rsidR="00E969FB" w:rsidRPr="005E77E1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2651F4CD" w14:textId="77777777" w:rsidR="00640502" w:rsidRPr="00012CC8" w:rsidRDefault="00640502" w:rsidP="008916EA">
      <w:pPr>
        <w:pStyle w:val="2"/>
        <w:numPr>
          <w:ilvl w:val="0"/>
          <w:numId w:val="0"/>
        </w:numPr>
        <w:rPr>
          <w:lang w:val="bg-BG"/>
        </w:rPr>
      </w:pPr>
    </w:p>
    <w:sectPr w:rsidR="00640502" w:rsidRPr="00012CC8" w:rsidSect="000E73B4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2D3414" w14:textId="77777777" w:rsidR="00593A7D" w:rsidRDefault="00593A7D" w:rsidP="008068A2">
      <w:pPr>
        <w:spacing w:after="0" w:line="240" w:lineRule="auto"/>
      </w:pPr>
      <w:r>
        <w:separator/>
      </w:r>
    </w:p>
  </w:endnote>
  <w:endnote w:type="continuationSeparator" w:id="0">
    <w:p w14:paraId="1EDF8988" w14:textId="77777777" w:rsidR="00593A7D" w:rsidRDefault="00593A7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24259B" w14:textId="77777777" w:rsidR="00D1050A" w:rsidRDefault="00000000" w:rsidP="004E4C1E">
    <w:pPr>
      <w:pStyle w:val="a5"/>
    </w:pPr>
    <w:r>
      <w:rPr>
        <w:noProof/>
      </w:rPr>
      <w:pict w14:anchorId="4110C2E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5660274F" w14:textId="77777777" w:rsidR="00D1050A" w:rsidRPr="002C539D" w:rsidRDefault="00D1050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B221D99">
        <v:shape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0466501A" w14:textId="77777777" w:rsidR="00D1050A" w:rsidRPr="002C539D" w:rsidRDefault="00D1050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41BAB51" w14:textId="77777777" w:rsidR="00D1050A" w:rsidRPr="00596AA5" w:rsidRDefault="00D1050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435047F" wp14:editId="20FA4C3D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4B7A4E" wp14:editId="139FDA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897F1F" wp14:editId="13DEB7D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3F2BB0" wp14:editId="2C7BD97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51FACE" wp14:editId="320F652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3A7C151" wp14:editId="25AFEC7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102364" wp14:editId="2B2AA51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0B730A" wp14:editId="384915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6D4861F" wp14:editId="022A3A84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1050A">
      <w:rPr>
        <w:noProof/>
      </w:rPr>
      <w:drawing>
        <wp:anchor distT="0" distB="0" distL="114300" distR="114300" simplePos="0" relativeHeight="251694080" behindDoc="0" locked="0" layoutInCell="1" allowOverlap="1" wp14:anchorId="65697548" wp14:editId="19C531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E1091EC">
        <v:line id="Straight Connector 1" o:spid="_x0000_s1026" style="position:absolute;flip:y;z-index:251622400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strokecolor="#984807" strokeweight="1pt">
          <v:stroke endcap="round"/>
        </v:line>
      </w:pict>
    </w:r>
    <w:r>
      <w:rPr>
        <w:noProof/>
      </w:rPr>
      <w:pict w14:anchorId="4561D615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4823A6AC" w14:textId="77777777" w:rsidR="00D1050A" w:rsidRPr="00596AA5" w:rsidRDefault="00D1050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7525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7525C" w:rsidRPr="00596AA5">
                  <w:rPr>
                    <w:sz w:val="18"/>
                    <w:szCs w:val="18"/>
                  </w:rPr>
                  <w:fldChar w:fldCharType="separate"/>
                </w:r>
                <w:r w:rsidR="00CE29A3">
                  <w:rPr>
                    <w:noProof/>
                    <w:sz w:val="18"/>
                    <w:szCs w:val="18"/>
                  </w:rPr>
                  <w:t>1</w:t>
                </w:r>
                <w:r w:rsidR="0027525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E29A3" w:rsidRPr="00CE29A3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0F09EF" w14:textId="77777777" w:rsidR="00593A7D" w:rsidRDefault="00593A7D" w:rsidP="008068A2">
      <w:pPr>
        <w:spacing w:after="0" w:line="240" w:lineRule="auto"/>
      </w:pPr>
      <w:r>
        <w:separator/>
      </w:r>
    </w:p>
  </w:footnote>
  <w:footnote w:type="continuationSeparator" w:id="0">
    <w:p w14:paraId="5136DE00" w14:textId="77777777" w:rsidR="00593A7D" w:rsidRDefault="00593A7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D96424" w14:textId="77777777" w:rsidR="00D1050A" w:rsidRDefault="00D1050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1208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25A66"/>
    <w:multiLevelType w:val="hybridMultilevel"/>
    <w:tmpl w:val="8FD2D654"/>
    <w:lvl w:ilvl="0" w:tplc="CF36E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4494609">
    <w:abstractNumId w:val="2"/>
  </w:num>
  <w:num w:numId="2" w16cid:durableId="935089591">
    <w:abstractNumId w:val="8"/>
  </w:num>
  <w:num w:numId="3" w16cid:durableId="968978891">
    <w:abstractNumId w:val="11"/>
  </w:num>
  <w:num w:numId="4" w16cid:durableId="137723428">
    <w:abstractNumId w:val="12"/>
  </w:num>
  <w:num w:numId="5" w16cid:durableId="453333700">
    <w:abstractNumId w:val="17"/>
  </w:num>
  <w:num w:numId="6" w16cid:durableId="1715496276">
    <w:abstractNumId w:val="20"/>
  </w:num>
  <w:num w:numId="7" w16cid:durableId="1206333370">
    <w:abstractNumId w:val="1"/>
  </w:num>
  <w:num w:numId="8" w16cid:durableId="77294725">
    <w:abstractNumId w:val="4"/>
  </w:num>
  <w:num w:numId="9" w16cid:durableId="2062240309">
    <w:abstractNumId w:val="5"/>
  </w:num>
  <w:num w:numId="10" w16cid:durableId="2100561900">
    <w:abstractNumId w:val="6"/>
  </w:num>
  <w:num w:numId="11" w16cid:durableId="1867017828">
    <w:abstractNumId w:val="3"/>
  </w:num>
  <w:num w:numId="12" w16cid:durableId="2007900402">
    <w:abstractNumId w:val="15"/>
  </w:num>
  <w:num w:numId="13" w16cid:durableId="12615688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48533094">
    <w:abstractNumId w:val="16"/>
  </w:num>
  <w:num w:numId="15" w16cid:durableId="2061589419">
    <w:abstractNumId w:val="19"/>
  </w:num>
  <w:num w:numId="16" w16cid:durableId="453443947">
    <w:abstractNumId w:val="10"/>
  </w:num>
  <w:num w:numId="17" w16cid:durableId="1729189544">
    <w:abstractNumId w:val="14"/>
  </w:num>
  <w:num w:numId="18" w16cid:durableId="1002582598">
    <w:abstractNumId w:val="0"/>
  </w:num>
  <w:num w:numId="19" w16cid:durableId="1646667680">
    <w:abstractNumId w:val="7"/>
  </w:num>
  <w:num w:numId="20" w16cid:durableId="199020866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13917972">
    <w:abstractNumId w:val="13"/>
  </w:num>
  <w:num w:numId="22" w16cid:durableId="1463961865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377658962">
    <w:abstractNumId w:val="18"/>
  </w:num>
  <w:num w:numId="24" w16cid:durableId="112500007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6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wNDM0MDYyMzVQ0lEKTi0uzszPAykwrAUAp3u36SwAAAA="/>
  </w:docVars>
  <w:rsids>
    <w:rsidRoot w:val="008068A2"/>
    <w:rsid w:val="000006BB"/>
    <w:rsid w:val="00002C1C"/>
    <w:rsid w:val="00007044"/>
    <w:rsid w:val="00012CC8"/>
    <w:rsid w:val="0001451E"/>
    <w:rsid w:val="00016E9B"/>
    <w:rsid w:val="00023DC6"/>
    <w:rsid w:val="00025F04"/>
    <w:rsid w:val="00064D15"/>
    <w:rsid w:val="00076F96"/>
    <w:rsid w:val="0008559D"/>
    <w:rsid w:val="00086727"/>
    <w:rsid w:val="0009209B"/>
    <w:rsid w:val="000A6794"/>
    <w:rsid w:val="000B39E6"/>
    <w:rsid w:val="000B4B29"/>
    <w:rsid w:val="000B56F0"/>
    <w:rsid w:val="000C5361"/>
    <w:rsid w:val="000D26B9"/>
    <w:rsid w:val="000E73B4"/>
    <w:rsid w:val="00103906"/>
    <w:rsid w:val="00103AC6"/>
    <w:rsid w:val="001275B9"/>
    <w:rsid w:val="0013577F"/>
    <w:rsid w:val="00142C75"/>
    <w:rsid w:val="001449E8"/>
    <w:rsid w:val="001569F7"/>
    <w:rsid w:val="001619DF"/>
    <w:rsid w:val="00164CDC"/>
    <w:rsid w:val="00167CF1"/>
    <w:rsid w:val="00171021"/>
    <w:rsid w:val="00175E1D"/>
    <w:rsid w:val="0017655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468"/>
    <w:rsid w:val="001F6F56"/>
    <w:rsid w:val="00202683"/>
    <w:rsid w:val="00215FCE"/>
    <w:rsid w:val="002222ED"/>
    <w:rsid w:val="002326A7"/>
    <w:rsid w:val="00232E7D"/>
    <w:rsid w:val="00253639"/>
    <w:rsid w:val="00264287"/>
    <w:rsid w:val="0026589D"/>
    <w:rsid w:val="002664E1"/>
    <w:rsid w:val="002674C4"/>
    <w:rsid w:val="0027525C"/>
    <w:rsid w:val="00275F28"/>
    <w:rsid w:val="002819B5"/>
    <w:rsid w:val="0028337B"/>
    <w:rsid w:val="002853F4"/>
    <w:rsid w:val="002920B2"/>
    <w:rsid w:val="002A2D2D"/>
    <w:rsid w:val="002B764C"/>
    <w:rsid w:val="002C539D"/>
    <w:rsid w:val="002C71C6"/>
    <w:rsid w:val="002D07CA"/>
    <w:rsid w:val="002E3C4B"/>
    <w:rsid w:val="00305122"/>
    <w:rsid w:val="00310234"/>
    <w:rsid w:val="003230CF"/>
    <w:rsid w:val="0033212E"/>
    <w:rsid w:val="0033490F"/>
    <w:rsid w:val="00341BAC"/>
    <w:rsid w:val="00351375"/>
    <w:rsid w:val="00363E65"/>
    <w:rsid w:val="00376F5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54D"/>
    <w:rsid w:val="003E1013"/>
    <w:rsid w:val="003E167F"/>
    <w:rsid w:val="003E2A3C"/>
    <w:rsid w:val="003E2F33"/>
    <w:rsid w:val="003E6BFB"/>
    <w:rsid w:val="003E7C89"/>
    <w:rsid w:val="003F0F23"/>
    <w:rsid w:val="003F1864"/>
    <w:rsid w:val="0040110E"/>
    <w:rsid w:val="0041081C"/>
    <w:rsid w:val="004150DA"/>
    <w:rsid w:val="00417334"/>
    <w:rsid w:val="004205EB"/>
    <w:rsid w:val="004311CA"/>
    <w:rsid w:val="00451061"/>
    <w:rsid w:val="0047331A"/>
    <w:rsid w:val="0047640B"/>
    <w:rsid w:val="0047644B"/>
    <w:rsid w:val="00476D4B"/>
    <w:rsid w:val="00490596"/>
    <w:rsid w:val="00491748"/>
    <w:rsid w:val="00494E36"/>
    <w:rsid w:val="004A415C"/>
    <w:rsid w:val="004A7E77"/>
    <w:rsid w:val="004B0253"/>
    <w:rsid w:val="004C0A80"/>
    <w:rsid w:val="004C79E0"/>
    <w:rsid w:val="004D03E1"/>
    <w:rsid w:val="004D29A9"/>
    <w:rsid w:val="004E0D4F"/>
    <w:rsid w:val="004E4C1E"/>
    <w:rsid w:val="004E6481"/>
    <w:rsid w:val="004F2ACE"/>
    <w:rsid w:val="0050017E"/>
    <w:rsid w:val="00503820"/>
    <w:rsid w:val="005054C7"/>
    <w:rsid w:val="00507F81"/>
    <w:rsid w:val="0051085F"/>
    <w:rsid w:val="005172E9"/>
    <w:rsid w:val="00517B12"/>
    <w:rsid w:val="00524789"/>
    <w:rsid w:val="00527BE8"/>
    <w:rsid w:val="005439C9"/>
    <w:rsid w:val="00544962"/>
    <w:rsid w:val="00553CCB"/>
    <w:rsid w:val="00563DC7"/>
    <w:rsid w:val="00564029"/>
    <w:rsid w:val="00564D7B"/>
    <w:rsid w:val="0056527D"/>
    <w:rsid w:val="0056786B"/>
    <w:rsid w:val="00567E7C"/>
    <w:rsid w:val="0057138C"/>
    <w:rsid w:val="005803E5"/>
    <w:rsid w:val="00584EDB"/>
    <w:rsid w:val="0058723E"/>
    <w:rsid w:val="00593A7D"/>
    <w:rsid w:val="00594821"/>
    <w:rsid w:val="00596357"/>
    <w:rsid w:val="00596AA5"/>
    <w:rsid w:val="005B0164"/>
    <w:rsid w:val="005B5A3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FF6"/>
    <w:rsid w:val="006937AD"/>
    <w:rsid w:val="00695634"/>
    <w:rsid w:val="006A2531"/>
    <w:rsid w:val="006D239A"/>
    <w:rsid w:val="006D6D0B"/>
    <w:rsid w:val="006E1302"/>
    <w:rsid w:val="006E2245"/>
    <w:rsid w:val="006E3548"/>
    <w:rsid w:val="006E55B4"/>
    <w:rsid w:val="006E7E50"/>
    <w:rsid w:val="006F2729"/>
    <w:rsid w:val="00704432"/>
    <w:rsid w:val="007051DF"/>
    <w:rsid w:val="00711549"/>
    <w:rsid w:val="00717C68"/>
    <w:rsid w:val="007235AB"/>
    <w:rsid w:val="00724DA4"/>
    <w:rsid w:val="00763912"/>
    <w:rsid w:val="00774E44"/>
    <w:rsid w:val="00785258"/>
    <w:rsid w:val="0078687B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219"/>
    <w:rsid w:val="00836CA4"/>
    <w:rsid w:val="00836FBE"/>
    <w:rsid w:val="00847744"/>
    <w:rsid w:val="0085184F"/>
    <w:rsid w:val="00861625"/>
    <w:rsid w:val="008617B5"/>
    <w:rsid w:val="00862793"/>
    <w:rsid w:val="00864D8B"/>
    <w:rsid w:val="00870828"/>
    <w:rsid w:val="00877228"/>
    <w:rsid w:val="0088080B"/>
    <w:rsid w:val="008916EA"/>
    <w:rsid w:val="008B07D7"/>
    <w:rsid w:val="008B4784"/>
    <w:rsid w:val="008B557F"/>
    <w:rsid w:val="008C04D4"/>
    <w:rsid w:val="008C2344"/>
    <w:rsid w:val="008C2B83"/>
    <w:rsid w:val="008C5930"/>
    <w:rsid w:val="008D6097"/>
    <w:rsid w:val="008E5DD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517"/>
    <w:rsid w:val="009403DF"/>
    <w:rsid w:val="009403F6"/>
    <w:rsid w:val="00941FFF"/>
    <w:rsid w:val="00950397"/>
    <w:rsid w:val="00955691"/>
    <w:rsid w:val="00961157"/>
    <w:rsid w:val="00965C5B"/>
    <w:rsid w:val="0096684B"/>
    <w:rsid w:val="00972C7F"/>
    <w:rsid w:val="00976E46"/>
    <w:rsid w:val="0098347B"/>
    <w:rsid w:val="009975DC"/>
    <w:rsid w:val="009B2944"/>
    <w:rsid w:val="009B4FB4"/>
    <w:rsid w:val="009C0C39"/>
    <w:rsid w:val="009C5B54"/>
    <w:rsid w:val="009D1805"/>
    <w:rsid w:val="009E1A09"/>
    <w:rsid w:val="009E659C"/>
    <w:rsid w:val="00A02545"/>
    <w:rsid w:val="00A025E6"/>
    <w:rsid w:val="00A02FAF"/>
    <w:rsid w:val="00A05555"/>
    <w:rsid w:val="00A056F6"/>
    <w:rsid w:val="00A06D89"/>
    <w:rsid w:val="00A35790"/>
    <w:rsid w:val="00A45A89"/>
    <w:rsid w:val="00A47F12"/>
    <w:rsid w:val="00A66DE2"/>
    <w:rsid w:val="00A70227"/>
    <w:rsid w:val="00A8210F"/>
    <w:rsid w:val="00A847D3"/>
    <w:rsid w:val="00A86A79"/>
    <w:rsid w:val="00A8746A"/>
    <w:rsid w:val="00A954F8"/>
    <w:rsid w:val="00AA33EB"/>
    <w:rsid w:val="00AA3772"/>
    <w:rsid w:val="00AB106E"/>
    <w:rsid w:val="00AB202C"/>
    <w:rsid w:val="00AB2224"/>
    <w:rsid w:val="00AC36D6"/>
    <w:rsid w:val="00AC60FE"/>
    <w:rsid w:val="00AC77AD"/>
    <w:rsid w:val="00AD3214"/>
    <w:rsid w:val="00AE05D3"/>
    <w:rsid w:val="00AE355A"/>
    <w:rsid w:val="00AF6CDA"/>
    <w:rsid w:val="00B148DD"/>
    <w:rsid w:val="00B2472A"/>
    <w:rsid w:val="00B35CAB"/>
    <w:rsid w:val="00B567F6"/>
    <w:rsid w:val="00B56DF3"/>
    <w:rsid w:val="00B57A5C"/>
    <w:rsid w:val="00B6185B"/>
    <w:rsid w:val="00B638EB"/>
    <w:rsid w:val="00B63DED"/>
    <w:rsid w:val="00B70485"/>
    <w:rsid w:val="00B71988"/>
    <w:rsid w:val="00B753E7"/>
    <w:rsid w:val="00B83DCB"/>
    <w:rsid w:val="00B86AF3"/>
    <w:rsid w:val="00B86FD3"/>
    <w:rsid w:val="00B9309B"/>
    <w:rsid w:val="00BA1F40"/>
    <w:rsid w:val="00BA3516"/>
    <w:rsid w:val="00BA4820"/>
    <w:rsid w:val="00BB05FA"/>
    <w:rsid w:val="00BB2617"/>
    <w:rsid w:val="00BB5B10"/>
    <w:rsid w:val="00BC228E"/>
    <w:rsid w:val="00BC56D6"/>
    <w:rsid w:val="00BE17F8"/>
    <w:rsid w:val="00BE399E"/>
    <w:rsid w:val="00BE7BEE"/>
    <w:rsid w:val="00BF1775"/>
    <w:rsid w:val="00BF201D"/>
    <w:rsid w:val="00C0490B"/>
    <w:rsid w:val="00C07904"/>
    <w:rsid w:val="00C121AF"/>
    <w:rsid w:val="00C14C80"/>
    <w:rsid w:val="00C26E6C"/>
    <w:rsid w:val="00C27853"/>
    <w:rsid w:val="00C355A5"/>
    <w:rsid w:val="00C43B64"/>
    <w:rsid w:val="00C47AA7"/>
    <w:rsid w:val="00C528EC"/>
    <w:rsid w:val="00C53F37"/>
    <w:rsid w:val="00C5499A"/>
    <w:rsid w:val="00C62A0F"/>
    <w:rsid w:val="00C82862"/>
    <w:rsid w:val="00C84E4D"/>
    <w:rsid w:val="00CA1955"/>
    <w:rsid w:val="00CA2FD0"/>
    <w:rsid w:val="00CA5C2E"/>
    <w:rsid w:val="00CB01CB"/>
    <w:rsid w:val="00CB626D"/>
    <w:rsid w:val="00CD5181"/>
    <w:rsid w:val="00CD7485"/>
    <w:rsid w:val="00CE2360"/>
    <w:rsid w:val="00CE236C"/>
    <w:rsid w:val="00CE29A3"/>
    <w:rsid w:val="00CF0047"/>
    <w:rsid w:val="00D00B51"/>
    <w:rsid w:val="00D1050A"/>
    <w:rsid w:val="00D13C5C"/>
    <w:rsid w:val="00D22895"/>
    <w:rsid w:val="00D3404A"/>
    <w:rsid w:val="00D4354E"/>
    <w:rsid w:val="00D43F69"/>
    <w:rsid w:val="00D50F79"/>
    <w:rsid w:val="00D52ACA"/>
    <w:rsid w:val="00D55D5C"/>
    <w:rsid w:val="00D63B3B"/>
    <w:rsid w:val="00D73957"/>
    <w:rsid w:val="00D746B7"/>
    <w:rsid w:val="00D8395C"/>
    <w:rsid w:val="00D910AA"/>
    <w:rsid w:val="00D94A95"/>
    <w:rsid w:val="00DA028F"/>
    <w:rsid w:val="00DC28E6"/>
    <w:rsid w:val="00DC79E8"/>
    <w:rsid w:val="00DD55F0"/>
    <w:rsid w:val="00DD7BB2"/>
    <w:rsid w:val="00DE1B8E"/>
    <w:rsid w:val="00DF00FA"/>
    <w:rsid w:val="00DF3539"/>
    <w:rsid w:val="00DF57D8"/>
    <w:rsid w:val="00DF5867"/>
    <w:rsid w:val="00DF6F6D"/>
    <w:rsid w:val="00E032C5"/>
    <w:rsid w:val="00E063A9"/>
    <w:rsid w:val="00E24C6A"/>
    <w:rsid w:val="00E25811"/>
    <w:rsid w:val="00E31ADA"/>
    <w:rsid w:val="00E32F85"/>
    <w:rsid w:val="00E36FD8"/>
    <w:rsid w:val="00E37380"/>
    <w:rsid w:val="00E465C4"/>
    <w:rsid w:val="00E52180"/>
    <w:rsid w:val="00E610CF"/>
    <w:rsid w:val="00E63F64"/>
    <w:rsid w:val="00E74623"/>
    <w:rsid w:val="00E80E3D"/>
    <w:rsid w:val="00E82E72"/>
    <w:rsid w:val="00E86D42"/>
    <w:rsid w:val="00E870B8"/>
    <w:rsid w:val="00E87F68"/>
    <w:rsid w:val="00E969FB"/>
    <w:rsid w:val="00EA0EF2"/>
    <w:rsid w:val="00EA1019"/>
    <w:rsid w:val="00EA3B29"/>
    <w:rsid w:val="00EB7421"/>
    <w:rsid w:val="00EC36F5"/>
    <w:rsid w:val="00EC5A4D"/>
    <w:rsid w:val="00ED0DEA"/>
    <w:rsid w:val="00ED73C4"/>
    <w:rsid w:val="00EF034C"/>
    <w:rsid w:val="00F20B48"/>
    <w:rsid w:val="00F24C6C"/>
    <w:rsid w:val="00F258BA"/>
    <w:rsid w:val="00F27E9C"/>
    <w:rsid w:val="00F41F41"/>
    <w:rsid w:val="00F46918"/>
    <w:rsid w:val="00F46DDE"/>
    <w:rsid w:val="00F57910"/>
    <w:rsid w:val="00F655ED"/>
    <w:rsid w:val="00F7033C"/>
    <w:rsid w:val="00F719E6"/>
    <w:rsid w:val="00F769C4"/>
    <w:rsid w:val="00F802BC"/>
    <w:rsid w:val="00F81420"/>
    <w:rsid w:val="00F96D0D"/>
    <w:rsid w:val="00F976AD"/>
    <w:rsid w:val="00FA6461"/>
    <w:rsid w:val="00FD606C"/>
    <w:rsid w:val="00FE038F"/>
    <w:rsid w:val="00FF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FE032B7"/>
  <w15:docId w15:val="{BE5EA5AF-E981-42BC-A6F7-D887D11F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49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BA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93%D1%80%D0%B0%D0%B4%D1%83%D1%81_(%D1%8A%D0%B3%D1%8A%D0%BB)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bg.wikipedia.org/wiki/%D0%A0%D0%B0%D0%B4%D0%B8%D0%B0%D0%BD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79580-1BFF-4748-97EF-7D71D30BC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7</Pages>
  <Words>1660</Words>
  <Characters>9463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77</cp:revision>
  <cp:lastPrinted>2015-10-26T22:35:00Z</cp:lastPrinted>
  <dcterms:created xsi:type="dcterms:W3CDTF">2019-11-12T12:29:00Z</dcterms:created>
  <dcterms:modified xsi:type="dcterms:W3CDTF">2024-09-11T17:08:00Z</dcterms:modified>
  <cp:category>programming; education; software engineering; software development</cp:category>
</cp:coreProperties>
</file>